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Xec5395a24348bc9ccdeff7e7c199fdd4dd1b1a6"/>
    <w:p>
      <w:pPr>
        <w:pStyle w:val="Heading1"/>
      </w:pPr>
      <w:r>
        <w:t xml:space="preserve">Cover Letter for Automotive Engineer Position in United States Chicago</w:t>
      </w:r>
    </w:p>
    <w:p>
      <w:pPr>
        <w:pStyle w:val="FirstParagraph"/>
      </w:pPr>
      <w:r>
        <w:t xml:space="preserve">Dear [Hiring Manager's Name],</w:t>
      </w:r>
    </w:p>
    <w:p>
      <w:pPr>
        <w:pStyle w:val="BodyText"/>
      </w:pPr>
      <w:r>
        <w:t xml:space="preserve">As an experienced and passionate Automotive Engineer with a strong background in designing, developing, and optimizing vehicle systems, I am excited to apply for the Automotive Engineer position at your esteemed organization in the United States Chicago. The opportunity to contribute to the innovative automotive industry in this vibrant city aligns perfectly with my career goals and expertise. With a deep understanding of automotive technologies and a commitment to advancing sustainable mobility solutions, I am eager to bring my skills and knowledge to support your team’s mission.</w:t>
      </w:r>
    </w:p>
    <w:bookmarkStart w:id="20" w:name="professional-background"/>
    <w:p>
      <w:pPr>
        <w:pStyle w:val="Heading2"/>
      </w:pPr>
      <w:r>
        <w:t xml:space="preserve">Professional Background</w:t>
      </w:r>
    </w:p>
    <w:p>
      <w:pPr>
        <w:pStyle w:val="FirstParagraph"/>
      </w:pPr>
      <w:r>
        <w:t xml:space="preserve">Throughout my career as an Automotive Engineer, I have dedicated myself to the intricate challenges of vehicle design, performance enhancement, and safety innovation. My work has spanned various facets of the automotive sector, including powertrain development, lightweight materials integration, and advanced driver-assistance systems (ADAS). This experience has equipped me with a comprehensive understanding of both traditional and emerging technologies critical to the industry’s evolution.</w:t>
      </w:r>
    </w:p>
    <w:p>
      <w:pPr>
        <w:pStyle w:val="BodyText"/>
      </w:pPr>
      <w:r>
        <w:t xml:space="preserve">One of my most significant achievements was leading a cross-functional team to redesign a vehicle’s suspension system, resulting in a 15% improvement in handling and comfort while reducing material costs by 10%. This project not only demonstrated my technical capabilities but also highlighted my ability to collaborate effectively with engineers, suppliers, and stakeholders. My work has consistently emphasized the importance of balancing performance, safety, and cost-efficiency—principles that are especially vital in the competitive landscape of United States Chicago’s automotive market.</w:t>
      </w:r>
    </w:p>
    <w:bookmarkEnd w:id="20"/>
    <w:bookmarkStart w:id="21" w:name="why-united-states-chicago"/>
    <w:p>
      <w:pPr>
        <w:pStyle w:val="Heading2"/>
      </w:pPr>
      <w:r>
        <w:t xml:space="preserve">Why United States Chicago?</w:t>
      </w:r>
    </w:p>
    <w:p>
      <w:pPr>
        <w:pStyle w:val="FirstParagraph"/>
      </w:pPr>
      <w:r>
        <w:t xml:space="preserve">The United States Chicago is a hub for automotive innovation and manufacturing, home to major industry players, research institutions, and cutting-edge technology firms. As an Automotive Engineer, I am particularly drawn to the city’s dynamic environment, where collaboration between traditional manufacturers and tech-driven startups fosters groundbreaking advancements. Chicago’s strategic location as a transportation corridor further underscores its importance in the national automotive supply chain.</w:t>
      </w:r>
    </w:p>
    <w:p>
      <w:pPr>
        <w:pStyle w:val="BodyText"/>
      </w:pPr>
      <w:r>
        <w:t xml:space="preserve">My decision to pursue opportunities in United States Chicago is also influenced by my familiarity with the region’s automotive ecosystem. I have closely followed developments such as the expansion of electric vehicle (EV) infrastructure, partnerships between automakers and local universities, and initiatives promoting sustainability. These trends resonate with my professional values, and I am eager to contribute to projects that align with the future of mobility in this critical market.</w:t>
      </w:r>
    </w:p>
    <w:bookmarkEnd w:id="21"/>
    <w:bookmarkStart w:id="22" w:name="technical-expertise-and-skills"/>
    <w:p>
      <w:pPr>
        <w:pStyle w:val="Heading2"/>
      </w:pPr>
      <w:r>
        <w:t xml:space="preserve">Technical Expertise and Skills</w:t>
      </w:r>
    </w:p>
    <w:p>
      <w:pPr>
        <w:pStyle w:val="FirstParagraph"/>
      </w:pPr>
      <w:r>
        <w:t xml:space="preserve">As an Automotive Engineer, I bring a robust skill set encompassing computer-aided design (CAD), finite element analysis (FEA), and simulation tools like MATLAB/Simulink. My proficiency in these technologies enables me to develop precise solutions for complex engineering challenges. Additionally, I am well-versed in industry standards such as ISO 26262 for functional safety and SAE J1772 for EV charging systems, ensuring compliance with the rigorous requirements of the United States automotive sector.</w:t>
      </w:r>
    </w:p>
    <w:p>
      <w:pPr>
        <w:pStyle w:val="BodyText"/>
      </w:pPr>
      <w:r>
        <w:t xml:space="preserve">My experience in vehicle dynamics and control systems has allowed me to optimize performance under diverse conditions. For instance, I recently spearheaded a project to integrate advanced sensor technologies into a hybrid vehicle’s braking system, enhancing energy recovery efficiency by 20%. Such initiatives reflect my commitment to innovation and my ability to deliver results that meet or exceed industry benchmarks.</w:t>
      </w:r>
    </w:p>
    <w:bookmarkEnd w:id="22"/>
    <w:bookmarkStart w:id="23" w:name="alignment-with-company-values"/>
    <w:p>
      <w:pPr>
        <w:pStyle w:val="Heading2"/>
      </w:pPr>
      <w:r>
        <w:t xml:space="preserve">Alignment with Company Values</w:t>
      </w:r>
    </w:p>
    <w:p>
      <w:pPr>
        <w:pStyle w:val="FirstParagraph"/>
      </w:pPr>
      <w:r>
        <w:t xml:space="preserve">I am particularly inspired by [Company Name]’s dedication to pushing the boundaries of automotive engineering. Your focus on [specific company initiative, e.g., sustainability, electrification, or smart mobility] mirrors my own passion for creating solutions that address global challenges while delivering exceptional value to customers. In United States Chicago, where the automotive industry is at a pivotal crossroads between tradition and innovation, I believe your organization is uniquely positioned to lead the way.</w:t>
      </w:r>
    </w:p>
    <w:p>
      <w:pPr>
        <w:pStyle w:val="BodyText"/>
      </w:pPr>
      <w:r>
        <w:t xml:space="preserve">Moreover, I admire how [Company Name] prioritizes collaboration and employee growth. As an Automotive Engineer who thrives in team-oriented environments, I am confident that my proactive approach to problem-solving and my ability to adapt to evolving technologies will make me a valuable asset. I am especially interested in contributing to projects that leverage Chicago’s strengths as a center for automotive research and development.</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Automotive Engineer in the United States Chicago. My technical expertise, hands-on experience, and dedication to advancing the automotive industry align closely with your organization’s goals. I would welcome the opportunity to discuss how my background and vision can contribute to your team’s success.</w:t>
      </w:r>
    </w:p>
    <w:p>
      <w:pPr>
        <w:pStyle w:val="BodyText"/>
      </w:pPr>
      <w:r>
        <w:t xml:space="preserve">Thank you for considering my application. I look forward to the possibility of contributing to [Company Name]’s continued excellence in Automotive Engineering within the United States Chicago.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